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7A452725" w:rsidR="007108BF" w:rsidRPr="008966F2" w:rsidRDefault="00B94541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Pr="008966F2">
        <w:rPr>
          <w:sz w:val="28"/>
          <w:szCs w:val="28"/>
        </w:rPr>
        <w:tab/>
      </w:r>
      <w:r w:rsidR="00E3196A" w:rsidRPr="008966F2">
        <w:rPr>
          <w:sz w:val="28"/>
          <w:szCs w:val="28"/>
        </w:rPr>
        <w:t>Financial Engineering Lab</w:t>
      </w:r>
      <w:r w:rsidRPr="008966F2">
        <w:rPr>
          <w:sz w:val="28"/>
          <w:szCs w:val="28"/>
        </w:rPr>
        <w:tab/>
        <w:t>Lab</w:t>
      </w:r>
      <w:r w:rsidRPr="008966F2">
        <w:rPr>
          <w:spacing w:val="-2"/>
          <w:sz w:val="28"/>
          <w:szCs w:val="28"/>
        </w:rPr>
        <w:t xml:space="preserve"> </w:t>
      </w:r>
      <w:r w:rsidRPr="008966F2">
        <w:rPr>
          <w:sz w:val="28"/>
          <w:szCs w:val="28"/>
        </w:rPr>
        <w:t>01</w:t>
      </w:r>
    </w:p>
    <w:p w14:paraId="0DC53212" w14:textId="34E5C2AA" w:rsidR="00040920" w:rsidRPr="008966F2" w:rsidRDefault="00B94541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2F719ECC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2917E9" id="Freeform 17" o:spid="_x0000_s1026" style="position:absolute;margin-left:43.65pt;margin-top:22.5pt;width:7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266B540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566FB61D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Dept.: </w:t>
      </w:r>
      <w:r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3880F1CB" w14:textId="64B9009A" w:rsidR="00040920" w:rsidRPr="008966F2" w:rsidRDefault="00B94541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1B044830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5E9B72" id="Freeform 18" o:spid="_x0000_s1026" style="position:absolute;margin-left:43.65pt;margin-top:13.7pt;width:7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64114E7" w14:textId="77777777" w:rsidR="008966F2" w:rsidRDefault="008966F2" w:rsidP="00E3196A">
      <w:pPr>
        <w:spacing w:before="13"/>
        <w:ind w:right="2281"/>
        <w:rPr>
          <w:rFonts w:ascii="LM Roman 10"/>
          <w:b/>
          <w:iCs/>
        </w:rPr>
      </w:pPr>
    </w:p>
    <w:p w14:paraId="0FF58B19" w14:textId="22AC956F" w:rsidR="008966F2" w:rsidRDefault="00040920" w:rsidP="008966F2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 w:rsidRPr="008966F2">
        <w:rPr>
          <w:rFonts w:ascii="Segoe UI Historic" w:hAnsi="Segoe UI Historic" w:cs="Segoe UI Historic"/>
          <w:b/>
          <w:iCs/>
          <w:sz w:val="24"/>
          <w:szCs w:val="24"/>
        </w:rPr>
        <w:t>Q1</w:t>
      </w:r>
      <w:r w:rsidR="00E3196A" w:rsidRPr="008966F2">
        <w:rPr>
          <w:rFonts w:ascii="Segoe UI Historic" w:hAnsi="Segoe UI Historic" w:cs="Segoe UI Historic"/>
          <w:b/>
          <w:iCs/>
          <w:sz w:val="24"/>
          <w:szCs w:val="24"/>
        </w:rPr>
        <w:t>.</w:t>
      </w:r>
      <w:r w:rsidR="008966F2" w:rsidRPr="008966F2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="008966F2" w:rsidRPr="008966F2">
        <w:rPr>
          <w:rFonts w:ascii="Segoe UI Historic" w:hAnsi="Segoe UI Historic" w:cs="Segoe UI Historic"/>
          <w:bCs/>
          <w:iCs/>
          <w:sz w:val="24"/>
          <w:szCs w:val="24"/>
        </w:rPr>
        <w:t>Using the values of the parameters</w:t>
      </w:r>
      <w:r w:rsid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 (given in the question)</w:t>
      </w:r>
      <w:r w:rsidR="008966F2" w:rsidRPr="008966F2">
        <w:rPr>
          <w:rFonts w:ascii="Segoe UI Historic" w:hAnsi="Segoe UI Historic" w:cs="Segoe UI Historic"/>
          <w:bCs/>
          <w:iCs/>
          <w:sz w:val="24"/>
          <w:szCs w:val="24"/>
        </w:rPr>
        <w:t>, the up factor</w:t>
      </w:r>
      <w:r w:rsid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 (</w:t>
      </w:r>
      <w:r w:rsidR="008966F2" w:rsidRPr="008966F2">
        <w:rPr>
          <w:rFonts w:ascii="Segoe UI Historic" w:hAnsi="Segoe UI Historic" w:cs="Segoe UI Historic"/>
          <w:b/>
          <w:iCs/>
          <w:sz w:val="24"/>
          <w:szCs w:val="24"/>
        </w:rPr>
        <w:t>u</w:t>
      </w:r>
      <w:r w:rsidR="008966F2">
        <w:rPr>
          <w:rFonts w:ascii="Segoe UI Historic" w:hAnsi="Segoe UI Historic" w:cs="Segoe UI Historic"/>
          <w:bCs/>
          <w:iCs/>
          <w:sz w:val="24"/>
          <w:szCs w:val="24"/>
        </w:rPr>
        <w:t>)</w:t>
      </w:r>
      <w:r w:rsidR="008966F2" w:rsidRP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 and down factor </w:t>
      </w:r>
      <w:r w:rsidR="008966F2" w:rsidRPr="008966F2">
        <w:rPr>
          <w:rFonts w:ascii="Segoe UI Historic" w:hAnsi="Segoe UI Historic" w:cs="Segoe UI Historic"/>
          <w:b/>
          <w:iCs/>
          <w:sz w:val="24"/>
          <w:szCs w:val="24"/>
        </w:rPr>
        <w:t>(d)</w:t>
      </w:r>
      <w:r w:rsid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="008966F2" w:rsidRP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was calculated </w:t>
      </w:r>
      <w:r w:rsid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for each value of M </w:t>
      </w:r>
      <w:r w:rsidR="008966F2" w:rsidRPr="008966F2">
        <w:rPr>
          <w:rFonts w:ascii="Segoe UI Historic" w:hAnsi="Segoe UI Historic" w:cs="Segoe UI Historic"/>
          <w:bCs/>
          <w:iCs/>
          <w:sz w:val="24"/>
          <w:szCs w:val="24"/>
        </w:rPr>
        <w:t>by using the below formula</w:t>
      </w:r>
      <w:r w:rsid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s: </w:t>
      </w:r>
    </w:p>
    <w:p w14:paraId="42196EB5" w14:textId="328F815D" w:rsidR="008966F2" w:rsidRDefault="008966F2" w:rsidP="008966F2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2960" behindDoc="1" locked="0" layoutInCell="1" allowOverlap="1" wp14:anchorId="79624C51" wp14:editId="4500CB3E">
            <wp:simplePos x="0" y="0"/>
            <wp:positionH relativeFrom="margin">
              <wp:align>left</wp:align>
            </wp:positionH>
            <wp:positionV relativeFrom="paragraph">
              <wp:posOffset>128564</wp:posOffset>
            </wp:positionV>
            <wp:extent cx="557530" cy="255270"/>
            <wp:effectExtent l="19050" t="19050" r="13970" b="11430"/>
            <wp:wrapTight wrapText="bothSides">
              <wp:wrapPolygon edited="0">
                <wp:start x="-738" y="-1612"/>
                <wp:lineTo x="-738" y="20955"/>
                <wp:lineTo x="21403" y="20955"/>
                <wp:lineTo x="21403" y="-1612"/>
                <wp:lineTo x="-738" y="-1612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30" cy="255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66F2"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</w:p>
    <w:p w14:paraId="445490B1" w14:textId="21E5D168" w:rsidR="008966F2" w:rsidRPr="008966F2" w:rsidRDefault="008966F2" w:rsidP="008966F2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0B09E51B" w14:textId="69F346C9" w:rsidR="00E3196A" w:rsidRPr="00E3196A" w:rsidRDefault="008966F2" w:rsidP="00E3196A">
      <w:pPr>
        <w:spacing w:before="13"/>
        <w:ind w:right="2281"/>
        <w:rPr>
          <w:rFonts w:ascii="LM Roman 10"/>
          <w:b/>
          <w:iCs/>
        </w:rPr>
      </w:pPr>
      <w:r>
        <w:rPr>
          <w:noProof/>
        </w:rPr>
        <w:drawing>
          <wp:anchor distT="0" distB="0" distL="114300" distR="114300" simplePos="0" relativeHeight="487590912" behindDoc="1" locked="0" layoutInCell="1" allowOverlap="1" wp14:anchorId="5C4AFA82" wp14:editId="769FBA10">
            <wp:simplePos x="0" y="0"/>
            <wp:positionH relativeFrom="margin">
              <wp:align>left</wp:align>
            </wp:positionH>
            <wp:positionV relativeFrom="paragraph">
              <wp:posOffset>18903</wp:posOffset>
            </wp:positionV>
            <wp:extent cx="2124075" cy="409575"/>
            <wp:effectExtent l="19050" t="19050" r="28575" b="28575"/>
            <wp:wrapTight wrapText="bothSides">
              <wp:wrapPolygon edited="0">
                <wp:start x="-194" y="-1005"/>
                <wp:lineTo x="-194" y="22102"/>
                <wp:lineTo x="21697" y="22102"/>
                <wp:lineTo x="21697" y="-1005"/>
                <wp:lineTo x="-194" y="-1005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409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5871EE70" w14:textId="5DF6B145" w:rsidR="00B94541" w:rsidRDefault="00B94541" w:rsidP="00040920">
      <w:pPr>
        <w:spacing w:before="13"/>
        <w:ind w:right="2281"/>
        <w:rPr>
          <w:rFonts w:ascii="LM Roman 10"/>
          <w:bCs/>
          <w:iCs/>
        </w:rPr>
      </w:pPr>
    </w:p>
    <w:p w14:paraId="2980F6AC" w14:textId="6D1EA39F" w:rsidR="008966F2" w:rsidRDefault="00006278" w:rsidP="00040920">
      <w:pPr>
        <w:spacing w:before="13"/>
        <w:ind w:right="2281"/>
        <w:rPr>
          <w:rFonts w:ascii="LM Roman 10"/>
          <w:bCs/>
          <w:iCs/>
        </w:rPr>
      </w:pPr>
      <w:r>
        <w:rPr>
          <w:noProof/>
        </w:rPr>
        <w:drawing>
          <wp:anchor distT="0" distB="0" distL="114300" distR="114300" simplePos="0" relativeHeight="487591936" behindDoc="1" locked="0" layoutInCell="1" allowOverlap="1" wp14:anchorId="2E124110" wp14:editId="050252B0">
            <wp:simplePos x="0" y="0"/>
            <wp:positionH relativeFrom="margin">
              <wp:align>left</wp:align>
            </wp:positionH>
            <wp:positionV relativeFrom="paragraph">
              <wp:posOffset>141605</wp:posOffset>
            </wp:positionV>
            <wp:extent cx="2219325" cy="381000"/>
            <wp:effectExtent l="19050" t="19050" r="28575" b="19050"/>
            <wp:wrapTight wrapText="bothSides">
              <wp:wrapPolygon edited="0">
                <wp:start x="-185" y="-1080"/>
                <wp:lineTo x="-185" y="21600"/>
                <wp:lineTo x="21693" y="21600"/>
                <wp:lineTo x="21693" y="-1080"/>
                <wp:lineTo x="-185" y="-108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3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7D21E12" w14:textId="111EFEB8" w:rsidR="008966F2" w:rsidRDefault="008966F2" w:rsidP="00040920">
      <w:pPr>
        <w:spacing w:before="13"/>
        <w:ind w:right="2281"/>
        <w:rPr>
          <w:rFonts w:ascii="LM Roman 10"/>
          <w:bCs/>
          <w:iCs/>
        </w:rPr>
      </w:pPr>
    </w:p>
    <w:p w14:paraId="069E88DB" w14:textId="77777777" w:rsidR="00CF24B0" w:rsidRDefault="00CF24B0" w:rsidP="00040920">
      <w:pPr>
        <w:spacing w:before="13"/>
        <w:ind w:right="2281"/>
        <w:rPr>
          <w:rFonts w:ascii="LM Roman 10"/>
          <w:bCs/>
          <w:iCs/>
        </w:rPr>
      </w:pPr>
    </w:p>
    <w:p w14:paraId="7EF54FEC" w14:textId="34912A06" w:rsidR="008966F2" w:rsidRDefault="008966F2" w:rsidP="00040920">
      <w:pPr>
        <w:spacing w:before="13"/>
        <w:ind w:right="2281"/>
        <w:rPr>
          <w:rFonts w:ascii="LM Roman 10"/>
          <w:bCs/>
          <w:iCs/>
        </w:rPr>
      </w:pPr>
    </w:p>
    <w:p w14:paraId="4FADC3AA" w14:textId="10D21343" w:rsidR="00CF24B0" w:rsidRDefault="0036089F" w:rsidP="00CF24B0">
      <w:pPr>
        <w:spacing w:before="13"/>
        <w:ind w:right="2281"/>
        <w:rPr>
          <w:rFonts w:ascii="LM Roman 10"/>
          <w:bCs/>
          <w:iCs/>
        </w:rPr>
      </w:pPr>
      <w:r>
        <w:rPr>
          <w:rFonts w:ascii="LM Roman 10"/>
          <w:bCs/>
          <w:iCs/>
        </w:rPr>
        <w:t xml:space="preserve">The </w:t>
      </w:r>
      <w:r w:rsidR="00CF24B0">
        <w:rPr>
          <w:rFonts w:ascii="LM Roman 10"/>
          <w:bCs/>
          <w:iCs/>
        </w:rPr>
        <w:t>up</w:t>
      </w:r>
      <w:r>
        <w:rPr>
          <w:rFonts w:ascii="LM Roman 10"/>
          <w:bCs/>
          <w:iCs/>
        </w:rPr>
        <w:t xml:space="preserve"> probability</w:t>
      </w:r>
      <w:r w:rsidR="00CF24B0">
        <w:rPr>
          <w:rFonts w:ascii="LM Roman 10"/>
          <w:bCs/>
          <w:iCs/>
        </w:rPr>
        <w:t xml:space="preserve"> </w:t>
      </w:r>
      <w:r w:rsidR="00CF24B0" w:rsidRPr="00CF24B0">
        <w:rPr>
          <w:rFonts w:ascii="LM Roman 10"/>
          <w:bCs/>
          <w:iCs/>
        </w:rPr>
        <w:t>(</w:t>
      </w:r>
      <w:r w:rsidR="00CF24B0" w:rsidRPr="00CF24B0">
        <w:rPr>
          <w:rFonts w:ascii="LM Roman 10"/>
          <w:b/>
          <w:iCs/>
        </w:rPr>
        <w:t>p</w:t>
      </w:r>
      <w:r w:rsidR="00CF24B0" w:rsidRPr="00CF24B0">
        <w:rPr>
          <w:rFonts w:ascii="LM Roman 10"/>
          <w:bCs/>
          <w:iCs/>
        </w:rPr>
        <w:t>)</w:t>
      </w:r>
      <w:r>
        <w:rPr>
          <w:rFonts w:ascii="LM Roman 10"/>
          <w:bCs/>
          <w:iCs/>
        </w:rPr>
        <w:t xml:space="preserve"> was calculated as follows: </w:t>
      </w:r>
      <w:r w:rsidR="00CF24B0">
        <w:rPr>
          <w:rFonts w:ascii="LM Roman 10"/>
          <w:bCs/>
          <w:iCs/>
        </w:rPr>
        <w:t xml:space="preserve"> </w:t>
      </w:r>
    </w:p>
    <w:p w14:paraId="11B50E11" w14:textId="77777777" w:rsidR="00CF24B0" w:rsidRDefault="00CF24B0" w:rsidP="00CF24B0">
      <w:pPr>
        <w:spacing w:before="13"/>
        <w:ind w:right="2281"/>
        <w:rPr>
          <w:rFonts w:ascii="LM Roman 10"/>
          <w:bCs/>
          <w:iCs/>
        </w:rPr>
      </w:pPr>
    </w:p>
    <w:p w14:paraId="77389AFE" w14:textId="279092DF" w:rsidR="00CF24B0" w:rsidRPr="00CF24B0" w:rsidRDefault="00CF24B0" w:rsidP="00CF24B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6"/>
            </w:rPr>
            <m:t>p=</m:t>
          </m:r>
          <m:f>
            <m:fPr>
              <m:ctrlPr>
                <w:rPr>
                  <w:rFonts w:ascii="Cambria Math" w:hAnsi="Cambria Math"/>
                  <w:bCs/>
                  <w:i/>
                  <w:iCs/>
                  <w:sz w:val="28"/>
                  <w:szCs w:val="2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8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6"/>
                    </w:rPr>
                    <m:t>r∆t</m:t>
                  </m:r>
                </m:sup>
              </m:sSup>
              <m:r>
                <w:rPr>
                  <w:rFonts w:ascii="Cambria Math" w:hAnsi="Cambria Math"/>
                  <w:sz w:val="28"/>
                  <w:szCs w:val="26"/>
                </w:rPr>
                <m:t>-d</m:t>
              </m:r>
            </m:num>
            <m:den>
              <m:r>
                <w:rPr>
                  <w:rFonts w:ascii="Cambria Math" w:hAnsi="Cambria Math"/>
                  <w:sz w:val="28"/>
                  <w:szCs w:val="26"/>
                </w:rPr>
                <m:t>u-d</m:t>
              </m:r>
            </m:den>
          </m:f>
        </m:oMath>
      </m:oMathPara>
    </w:p>
    <w:p w14:paraId="705F38F8" w14:textId="36118FC4" w:rsidR="00CF24B0" w:rsidRPr="00CF24B0" w:rsidRDefault="00CF24B0" w:rsidP="00CF24B0">
      <w:pPr>
        <w:spacing w:before="13"/>
        <w:ind w:right="2281"/>
        <w:rPr>
          <w:rFonts w:ascii="LM Roman 10"/>
          <w:bCs/>
          <w:iCs/>
        </w:rPr>
      </w:pPr>
    </w:p>
    <w:p w14:paraId="4C092F1C" w14:textId="0B0CCD8B" w:rsidR="00CF24B0" w:rsidRDefault="00CF24B0" w:rsidP="00040920">
      <w:pPr>
        <w:spacing w:before="13"/>
        <w:ind w:right="2281"/>
        <w:rPr>
          <w:rFonts w:ascii="LM Roman 10"/>
          <w:bCs/>
          <w:iCs/>
        </w:rPr>
      </w:pPr>
      <w:r>
        <w:rPr>
          <w:rFonts w:ascii="LM Roman 10"/>
          <w:bCs/>
          <w:iCs/>
        </w:rPr>
        <w:t>The Option Price</w:t>
      </w:r>
      <w:r w:rsidR="00006278">
        <w:rPr>
          <w:rFonts w:ascii="LM Roman 10"/>
          <w:bCs/>
          <w:iCs/>
        </w:rPr>
        <w:t xml:space="preserve"> (at t = 0)</w:t>
      </w:r>
      <w:r>
        <w:rPr>
          <w:rFonts w:ascii="LM Roman 10"/>
          <w:bCs/>
          <w:iCs/>
        </w:rPr>
        <w:t xml:space="preserve"> was calculated as follows: </w:t>
      </w:r>
    </w:p>
    <w:p w14:paraId="053604B6" w14:textId="77777777" w:rsidR="00006278" w:rsidRDefault="00006278" w:rsidP="00040920">
      <w:pPr>
        <w:spacing w:before="13"/>
        <w:ind w:right="2281"/>
        <w:rPr>
          <w:rFonts w:ascii="LM Roman 10"/>
          <w:bCs/>
          <w:iCs/>
        </w:rPr>
      </w:pPr>
    </w:p>
    <w:p w14:paraId="2E2E3FFF" w14:textId="7935736F" w:rsidR="00CF24B0" w:rsidRPr="00006278" w:rsidRDefault="00006278" w:rsidP="00040920">
      <w:pPr>
        <w:spacing w:before="13"/>
        <w:ind w:right="2281"/>
        <w:rPr>
          <w:rFonts w:ascii="LM Roman 10"/>
          <w:bCs/>
          <w:i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H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rT</m:t>
                  </m:r>
                </m:sup>
              </m:sSup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k=0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M</m:t>
              </m:r>
            </m:sup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  <w:bCs/>
                      <w:iCs/>
                      <w:sz w:val="24"/>
                      <w:szCs w:val="24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bCs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k</m:t>
                      </m:r>
                    </m:den>
                  </m:f>
                </m:e>
              </m:d>
            </m:e>
          </m:nary>
          <m:r>
            <w:rPr>
              <w:rFonts w:ascii="Cambria Math" w:hAnsi="Cambria Math"/>
              <w:sz w:val="24"/>
              <w:szCs w:val="24"/>
            </w:rPr>
            <m:t xml:space="preserve"> </m:t>
          </m:r>
          <m:sSup>
            <m:sSup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p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M-k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 xml:space="preserve"> f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S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M-k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1601B9C3" w14:textId="1AD4F4C8" w:rsidR="00006278" w:rsidRPr="00006278" w:rsidRDefault="00006278" w:rsidP="00040920">
      <w:pPr>
        <w:spacing w:before="13"/>
        <w:ind w:right="2281"/>
        <w:rPr>
          <w:rFonts w:ascii="LM Roman 10"/>
          <w:bCs/>
          <w:iCs/>
          <w:sz w:val="24"/>
          <w:szCs w:val="24"/>
        </w:rPr>
      </w:pPr>
    </w:p>
    <w:p w14:paraId="158AEE70" w14:textId="77777777" w:rsidR="00006278" w:rsidRPr="00006278" w:rsidRDefault="00006278" w:rsidP="00040920">
      <w:pPr>
        <w:spacing w:before="13"/>
        <w:ind w:right="2281"/>
        <w:rPr>
          <w:rFonts w:ascii="LM Roman 10"/>
          <w:bCs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where f represents Payoff of the option </m:t>
          </m:r>
        </m:oMath>
      </m:oMathPara>
    </w:p>
    <w:p w14:paraId="18821ED5" w14:textId="416C36D1" w:rsidR="00006278" w:rsidRPr="00006278" w:rsidRDefault="00006278" w:rsidP="00040920">
      <w:pPr>
        <w:spacing w:before="13"/>
        <w:ind w:right="2281"/>
        <w:rPr>
          <w:rFonts w:ascii="LM Roman 10"/>
          <w:bCs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for European call </m:t>
          </m:r>
          <m:r>
            <w:rPr>
              <w:rFonts w:ascii="Cambria Math" w:hAnsi="Cambria Math"/>
            </w:rPr>
            <m:t>option</m:t>
          </m:r>
          <m:r>
            <w:rPr>
              <w:rFonts w:ascii="Cambria Math" w:hAnsi="Cambria Math"/>
            </w:rPr>
            <m:t>:f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max⁡</m:t>
          </m:r>
          <m:r>
            <w:rPr>
              <w:rFonts w:ascii="Cambria Math" w:hAnsi="Cambria Math"/>
            </w:rPr>
            <m:t xml:space="preserve">(x-K,0) </m:t>
          </m:r>
        </m:oMath>
      </m:oMathPara>
    </w:p>
    <w:p w14:paraId="45A2C131" w14:textId="1DBC19C3" w:rsidR="00006278" w:rsidRPr="00006278" w:rsidRDefault="00006278" w:rsidP="00040920">
      <w:pPr>
        <w:spacing w:before="13"/>
        <w:ind w:right="2281"/>
        <w:rPr>
          <w:rFonts w:ascii="LM Roman 10"/>
          <w:bCs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for European put </m:t>
          </m:r>
          <m:r>
            <w:rPr>
              <w:rFonts w:ascii="Cambria Math" w:hAnsi="Cambria Math"/>
            </w:rPr>
            <m:t>option</m:t>
          </m:r>
          <m:r>
            <w:rPr>
              <w:rFonts w:ascii="Cambria Math" w:hAnsi="Cambria Math"/>
            </w:rPr>
            <m:t>: f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max⁡</m:t>
          </m:r>
          <m:r>
            <w:rPr>
              <w:rFonts w:ascii="Cambria Math" w:hAnsi="Cambria Math"/>
            </w:rPr>
            <m:t xml:space="preserve">(K-x,0)  </m:t>
          </m:r>
        </m:oMath>
      </m:oMathPara>
    </w:p>
    <w:p w14:paraId="1354059C" w14:textId="30B31C7B" w:rsidR="0036089F" w:rsidRPr="00006278" w:rsidRDefault="00006278" w:rsidP="00040920">
      <w:pPr>
        <w:spacing w:before="13"/>
        <w:ind w:right="2281"/>
        <w:rPr>
          <w:rFonts w:ascii="LM Roman 10"/>
          <w:bCs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</m:oMath>
      </m:oMathPara>
    </w:p>
    <w:p w14:paraId="62586755" w14:textId="4290B694" w:rsidR="00006278" w:rsidRDefault="00006278" w:rsidP="00040920">
      <w:pPr>
        <w:spacing w:before="13"/>
        <w:ind w:right="2281"/>
        <w:rPr>
          <w:rFonts w:ascii="LM Roman 10"/>
          <w:bCs/>
          <w:iCs/>
        </w:rPr>
      </w:pPr>
    </w:p>
    <w:p w14:paraId="18E02B55" w14:textId="764DE959" w:rsidR="00006278" w:rsidRDefault="00006278" w:rsidP="00040920">
      <w:pPr>
        <w:spacing w:before="13"/>
        <w:ind w:right="2281"/>
        <w:rPr>
          <w:rFonts w:ascii="LM Roman 10"/>
          <w:bCs/>
          <w:iCs/>
        </w:rPr>
      </w:pPr>
      <w:r>
        <w:rPr>
          <w:rFonts w:ascii="LM Roman 10"/>
          <w:bCs/>
          <w:iCs/>
        </w:rPr>
        <w:t xml:space="preserve">The Option Prices for various values of </w:t>
      </w:r>
      <w:r w:rsidR="00D00E50">
        <w:rPr>
          <w:rFonts w:ascii="LM Roman 10"/>
          <w:bCs/>
          <w:iCs/>
        </w:rPr>
        <w:t>M</w:t>
      </w:r>
      <w:r>
        <w:rPr>
          <w:rFonts w:ascii="LM Roman 10"/>
          <w:bCs/>
          <w:iCs/>
        </w:rPr>
        <w:t xml:space="preserve"> is as</w:t>
      </w:r>
      <w:r w:rsidR="00D00E50">
        <w:rPr>
          <w:rFonts w:ascii="LM Roman 10"/>
          <w:bCs/>
          <w:iCs/>
        </w:rPr>
        <w:t xml:space="preserve"> follows: </w:t>
      </w:r>
      <w:r>
        <w:rPr>
          <w:rFonts w:ascii="LM Roman 10"/>
          <w:bCs/>
          <w:iCs/>
        </w:rPr>
        <w:t xml:space="preserve"> </w:t>
      </w:r>
    </w:p>
    <w:p w14:paraId="6182C638" w14:textId="76BF506E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  <w:r>
        <w:rPr>
          <w:noProof/>
        </w:rPr>
        <w:drawing>
          <wp:anchor distT="0" distB="0" distL="114300" distR="114300" simplePos="0" relativeHeight="487593984" behindDoc="1" locked="0" layoutInCell="1" allowOverlap="1" wp14:anchorId="32282990" wp14:editId="76A9DD2C">
            <wp:simplePos x="0" y="0"/>
            <wp:positionH relativeFrom="margin">
              <wp:posOffset>-6350</wp:posOffset>
            </wp:positionH>
            <wp:positionV relativeFrom="paragraph">
              <wp:posOffset>109220</wp:posOffset>
            </wp:positionV>
            <wp:extent cx="5099050" cy="1769110"/>
            <wp:effectExtent l="19050" t="19050" r="25400" b="21590"/>
            <wp:wrapTight wrapText="bothSides">
              <wp:wrapPolygon edited="0">
                <wp:start x="-81" y="-233"/>
                <wp:lineTo x="-81" y="21631"/>
                <wp:lineTo x="21627" y="21631"/>
                <wp:lineTo x="21627" y="-233"/>
                <wp:lineTo x="-81" y="-233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050" cy="1769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FE54A" w14:textId="715C47EF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7C4085FF" w14:textId="52617050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7F1E7D75" w14:textId="4FBFEDE2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1115E506" w14:textId="0FFFDC91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65BD61CB" w14:textId="2D5D8EA6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79365157" w14:textId="33DB6B0C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03A66954" w14:textId="77777777" w:rsidR="00D00E50" w:rsidRPr="00006278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4A7B21DC" w14:textId="247D7982" w:rsidR="00006278" w:rsidRDefault="00006278" w:rsidP="00040920">
      <w:pPr>
        <w:spacing w:before="13"/>
        <w:ind w:right="2281"/>
        <w:rPr>
          <w:rFonts w:ascii="LM Roman 10"/>
          <w:bCs/>
          <w:iCs/>
        </w:rPr>
      </w:pPr>
    </w:p>
    <w:p w14:paraId="7CAB3947" w14:textId="4FC15CD1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481299DD" w14:textId="0CA58842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4568FEB4" w14:textId="6800181B" w:rsidR="00D00E50" w:rsidRDefault="00D00E50" w:rsidP="00040920">
      <w:pPr>
        <w:spacing w:before="13"/>
        <w:ind w:right="2281"/>
        <w:rPr>
          <w:rFonts w:ascii="LM Roman 10"/>
          <w:bCs/>
          <w:iCs/>
        </w:rPr>
      </w:pPr>
    </w:p>
    <w:p w14:paraId="722D3736" w14:textId="4422EFE8" w:rsidR="00D00E50" w:rsidRDefault="00D00E50" w:rsidP="00D00E50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 w:rsidRPr="008966F2">
        <w:rPr>
          <w:rFonts w:ascii="Segoe UI Historic" w:hAnsi="Segoe UI Historic" w:cs="Segoe UI Historic"/>
          <w:b/>
          <w:iCs/>
          <w:sz w:val="24"/>
          <w:szCs w:val="24"/>
        </w:rPr>
        <w:lastRenderedPageBreak/>
        <w:t>Q</w:t>
      </w:r>
      <w:r>
        <w:rPr>
          <w:rFonts w:ascii="Segoe UI Historic" w:hAnsi="Segoe UI Historic" w:cs="Segoe UI Historic"/>
          <w:b/>
          <w:iCs/>
          <w:sz w:val="24"/>
          <w:szCs w:val="24"/>
        </w:rPr>
        <w:t>2</w:t>
      </w:r>
      <w:r w:rsidRPr="008966F2">
        <w:rPr>
          <w:rFonts w:ascii="Segoe UI Historic" w:hAnsi="Segoe UI Historic" w:cs="Segoe UI Historic"/>
          <w:b/>
          <w:iCs/>
          <w:sz w:val="24"/>
          <w:szCs w:val="24"/>
        </w:rPr>
        <w:t xml:space="preserve">. </w:t>
      </w:r>
    </w:p>
    <w:p w14:paraId="1BA75651" w14:textId="0DCB543D" w:rsidR="007F1A0A" w:rsidRDefault="007F1A0A" w:rsidP="00D00E50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Two sets of input arrays (containing various values of M) were used.</w:t>
      </w:r>
    </w:p>
    <w:p w14:paraId="2CF2325E" w14:textId="1D2DB9BC" w:rsidR="007F1A0A" w:rsidRDefault="007F1A0A" w:rsidP="00D00E50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first array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contained the values from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1 to 200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varying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in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steps of 1</w:t>
      </w:r>
      <w:r>
        <w:rPr>
          <w:rFonts w:ascii="Segoe UI Historic" w:hAnsi="Segoe UI Historic" w:cs="Segoe UI Historic"/>
          <w:bCs/>
          <w:iCs/>
          <w:sz w:val="24"/>
          <w:szCs w:val="24"/>
        </w:rPr>
        <w:t>.</w:t>
      </w:r>
    </w:p>
    <w:p w14:paraId="524B3051" w14:textId="3809B833" w:rsidR="007F1A0A" w:rsidRDefault="007F1A0A" w:rsidP="00D00E50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second array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contained the values from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1 to 200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varying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in </w:t>
      </w:r>
      <w:r w:rsidRPr="007F1A0A">
        <w:rPr>
          <w:rFonts w:ascii="Segoe UI Historic" w:hAnsi="Segoe UI Historic" w:cs="Segoe UI Historic"/>
          <w:b/>
          <w:iCs/>
          <w:sz w:val="24"/>
          <w:szCs w:val="24"/>
        </w:rPr>
        <w:t>steps of 5</w:t>
      </w:r>
      <w:r>
        <w:rPr>
          <w:rFonts w:ascii="Segoe UI Historic" w:hAnsi="Segoe UI Historic" w:cs="Segoe UI Historic"/>
          <w:bCs/>
          <w:iCs/>
          <w:sz w:val="24"/>
          <w:szCs w:val="24"/>
        </w:rPr>
        <w:t>.</w:t>
      </w:r>
    </w:p>
    <w:p w14:paraId="67EC556D" w14:textId="77777777" w:rsidR="00913D23" w:rsidRDefault="00913D23" w:rsidP="00D00E50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5"/>
        <w:gridCol w:w="8465"/>
      </w:tblGrid>
      <w:tr w:rsidR="00913D23" w14:paraId="2D397AEE" w14:textId="77777777" w:rsidTr="00913D23">
        <w:tc>
          <w:tcPr>
            <w:tcW w:w="1271" w:type="dxa"/>
          </w:tcPr>
          <w:p w14:paraId="7C169867" w14:textId="5FC25AA2" w:rsidR="00913D23" w:rsidRPr="00913D23" w:rsidRDefault="00913D23" w:rsidP="00913D23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>M</w:t>
            </w:r>
          </w:p>
        </w:tc>
        <w:tc>
          <w:tcPr>
            <w:tcW w:w="9519" w:type="dxa"/>
          </w:tcPr>
          <w:p w14:paraId="09E18F0C" w14:textId="6E2086C2" w:rsidR="00913D23" w:rsidRPr="00913D23" w:rsidRDefault="00913D23" w:rsidP="00913D23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>European Call Option Price</w:t>
            </w:r>
            <w:r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 xml:space="preserve"> Vs M (Binomial Model Framework)</w:t>
            </w:r>
          </w:p>
        </w:tc>
      </w:tr>
      <w:tr w:rsidR="00913D23" w14:paraId="2C977FAE" w14:textId="77777777" w:rsidTr="00913D23">
        <w:tc>
          <w:tcPr>
            <w:tcW w:w="1271" w:type="dxa"/>
          </w:tcPr>
          <w:p w14:paraId="112DBF73" w14:textId="1ADD40E1" w:rsidR="00913D23" w:rsidRPr="00913D23" w:rsidRDefault="00913D23" w:rsidP="00913D23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487596032" behindDoc="1" locked="0" layoutInCell="1" allowOverlap="1" wp14:anchorId="350EB4BB" wp14:editId="434F3388">
                      <wp:simplePos x="0" y="0"/>
                      <wp:positionH relativeFrom="column">
                        <wp:posOffset>-307340</wp:posOffset>
                      </wp:positionH>
                      <wp:positionV relativeFrom="paragraph">
                        <wp:posOffset>1204595</wp:posOffset>
                      </wp:positionV>
                      <wp:extent cx="2360930" cy="1404620"/>
                      <wp:effectExtent l="0" t="2858" r="17463" b="17462"/>
                      <wp:wrapTight wrapText="bothSides">
                        <wp:wrapPolygon edited="0">
                          <wp:start x="21626" y="228"/>
                          <wp:lineTo x="15" y="228"/>
                          <wp:lineTo x="15" y="21473"/>
                          <wp:lineTo x="21626" y="21474"/>
                          <wp:lineTo x="21626" y="228"/>
                        </wp:wrapPolygon>
                      </wp:wrapTight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CB6E83E" w14:textId="46FB4A15" w:rsidR="00913D23" w:rsidRPr="00913D23" w:rsidRDefault="00913D23" w:rsidP="00913D23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913D23">
                                    <w:rPr>
                                      <w:sz w:val="26"/>
                                      <w:szCs w:val="26"/>
                                    </w:rPr>
                                    <w:t>M with 1 Step Incremen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0EB4B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24.2pt;margin-top:94.85pt;width:185.9pt;height:110.6pt;rotation:-90;z-index:-1572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">
                      <v:textbox style="mso-fit-shape-to-text:t">
                        <w:txbxContent>
                          <w:p w14:paraId="4CB6E83E" w14:textId="46FB4A15" w:rsidR="00913D23" w:rsidRPr="00913D23" w:rsidRDefault="00913D23" w:rsidP="00913D23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913D23">
                              <w:rPr>
                                <w:sz w:val="26"/>
                                <w:szCs w:val="26"/>
                              </w:rPr>
                              <w:t>M with 1 Step Increments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9519" w:type="dxa"/>
          </w:tcPr>
          <w:p w14:paraId="23166117" w14:textId="45D47F0B" w:rsidR="00913D23" w:rsidRPr="00913D23" w:rsidRDefault="00913D23" w:rsidP="00913D23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b/>
                <w:noProof/>
              </w:rPr>
              <w:drawing>
                <wp:inline distT="0" distB="0" distL="0" distR="0" wp14:anchorId="041AB4F9" wp14:editId="65B108EF">
                  <wp:extent cx="5524500" cy="3656748"/>
                  <wp:effectExtent l="0" t="0" r="0" b="127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893" cy="3713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3D23" w14:paraId="61AC2FD3" w14:textId="77777777" w:rsidTr="00913D23">
        <w:tc>
          <w:tcPr>
            <w:tcW w:w="1271" w:type="dxa"/>
          </w:tcPr>
          <w:p w14:paraId="4B0A0543" w14:textId="2FE6A9A9" w:rsidR="00913D23" w:rsidRPr="00913D23" w:rsidRDefault="00913D23" w:rsidP="00913D23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487598080" behindDoc="1" locked="0" layoutInCell="1" allowOverlap="1" wp14:anchorId="3F07875F" wp14:editId="1A4B46E9">
                      <wp:simplePos x="0" y="0"/>
                      <wp:positionH relativeFrom="column">
                        <wp:posOffset>-288290</wp:posOffset>
                      </wp:positionH>
                      <wp:positionV relativeFrom="paragraph">
                        <wp:posOffset>1176020</wp:posOffset>
                      </wp:positionV>
                      <wp:extent cx="2360930" cy="1404620"/>
                      <wp:effectExtent l="0" t="2858" r="17463" b="17462"/>
                      <wp:wrapTight wrapText="bothSides">
                        <wp:wrapPolygon edited="0">
                          <wp:start x="21626" y="228"/>
                          <wp:lineTo x="15" y="228"/>
                          <wp:lineTo x="15" y="21473"/>
                          <wp:lineTo x="21626" y="21474"/>
                          <wp:lineTo x="21626" y="228"/>
                        </wp:wrapPolygon>
                      </wp:wrapTight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4666D9F" w14:textId="7F51CAA7" w:rsidR="00913D23" w:rsidRPr="00913D23" w:rsidRDefault="00913D23" w:rsidP="00913D23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913D23">
                                    <w:rPr>
                                      <w:sz w:val="26"/>
                                      <w:szCs w:val="26"/>
                                    </w:rPr>
                                    <w:t>M with 5 Step Incremen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07875F" id="_x0000_s1027" type="#_x0000_t202" style="position:absolute;left:0;text-align:left;margin-left:-22.7pt;margin-top:92.6pt;width:185.9pt;height:110.6pt;rotation:-90;z-index:-1571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">
                      <v:textbox style="mso-fit-shape-to-text:t">
                        <w:txbxContent>
                          <w:p w14:paraId="64666D9F" w14:textId="7F51CAA7" w:rsidR="00913D23" w:rsidRPr="00913D23" w:rsidRDefault="00913D23" w:rsidP="00913D23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913D23">
                              <w:rPr>
                                <w:sz w:val="26"/>
                                <w:szCs w:val="26"/>
                              </w:rPr>
                              <w:t>M with 5 Step Increments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9519" w:type="dxa"/>
          </w:tcPr>
          <w:p w14:paraId="5A78A704" w14:textId="2B483238" w:rsidR="00913D23" w:rsidRPr="00913D23" w:rsidRDefault="00913D23" w:rsidP="00913D23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b/>
                <w:noProof/>
              </w:rPr>
              <w:drawing>
                <wp:inline distT="0" distB="0" distL="0" distR="0" wp14:anchorId="0BBB5A1A" wp14:editId="32ED7621">
                  <wp:extent cx="5562216" cy="3606800"/>
                  <wp:effectExtent l="0" t="0" r="63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7857" cy="3629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14F69D" w14:textId="77777777" w:rsidR="00D00E50" w:rsidRDefault="00D00E50" w:rsidP="00D00E50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279BB665" w14:textId="5F09BABD" w:rsidR="00D00E50" w:rsidRDefault="00D00E50" w:rsidP="00040920">
      <w:pPr>
        <w:spacing w:before="13"/>
        <w:ind w:right="2281"/>
        <w:rPr>
          <w:rFonts w:ascii="LM Roman 10"/>
          <w:b/>
          <w:iCs/>
        </w:rPr>
      </w:pPr>
    </w:p>
    <w:p w14:paraId="134DC7A5" w14:textId="61067C61" w:rsidR="00913D23" w:rsidRDefault="00913D23" w:rsidP="00040920">
      <w:pPr>
        <w:spacing w:before="13"/>
        <w:ind w:right="2281"/>
        <w:rPr>
          <w:rFonts w:ascii="LM Roman 10"/>
          <w:b/>
          <w:iCs/>
        </w:rPr>
      </w:pPr>
    </w:p>
    <w:p w14:paraId="50DE857B" w14:textId="414F9D67" w:rsidR="00E723D2" w:rsidRDefault="00E723D2" w:rsidP="00040920">
      <w:pPr>
        <w:spacing w:before="13"/>
        <w:ind w:right="2281"/>
        <w:rPr>
          <w:rFonts w:ascii="LM Roman 10"/>
          <w:b/>
          <w:iCs/>
        </w:rPr>
      </w:pPr>
    </w:p>
    <w:p w14:paraId="265649B8" w14:textId="77777777" w:rsidR="00E723D2" w:rsidRDefault="00E723D2" w:rsidP="00040920">
      <w:pPr>
        <w:spacing w:before="13"/>
        <w:ind w:right="2281"/>
        <w:rPr>
          <w:rFonts w:ascii="LM Roman 10"/>
          <w:b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2"/>
        <w:gridCol w:w="8538"/>
      </w:tblGrid>
      <w:tr w:rsidR="00913D23" w14:paraId="6991D9F7" w14:textId="77777777" w:rsidTr="00877155">
        <w:tc>
          <w:tcPr>
            <w:tcW w:w="1271" w:type="dxa"/>
          </w:tcPr>
          <w:p w14:paraId="61EAACE3" w14:textId="77777777" w:rsidR="00913D23" w:rsidRPr="00913D23" w:rsidRDefault="00913D23" w:rsidP="00877155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>M</w:t>
            </w:r>
          </w:p>
        </w:tc>
        <w:tc>
          <w:tcPr>
            <w:tcW w:w="9519" w:type="dxa"/>
          </w:tcPr>
          <w:p w14:paraId="02F7700A" w14:textId="4EF71AF2" w:rsidR="00913D23" w:rsidRPr="00913D23" w:rsidRDefault="00913D23" w:rsidP="00877155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 xml:space="preserve">European </w:t>
            </w:r>
            <w:r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>Put</w:t>
            </w:r>
            <w:r w:rsidRPr="00913D23"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 xml:space="preserve"> Option Price</w:t>
            </w:r>
            <w:r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  <w:t xml:space="preserve"> Vs M (Binomial Model Framework)</w:t>
            </w:r>
          </w:p>
        </w:tc>
      </w:tr>
      <w:tr w:rsidR="00913D23" w14:paraId="509CCAB5" w14:textId="77777777" w:rsidTr="00877155">
        <w:tc>
          <w:tcPr>
            <w:tcW w:w="1271" w:type="dxa"/>
          </w:tcPr>
          <w:p w14:paraId="1B63CAA0" w14:textId="77777777" w:rsidR="00913D23" w:rsidRPr="00913D23" w:rsidRDefault="00913D23" w:rsidP="00877155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487600128" behindDoc="1" locked="0" layoutInCell="1" allowOverlap="1" wp14:anchorId="1F27465D" wp14:editId="40C3251E">
                      <wp:simplePos x="0" y="0"/>
                      <wp:positionH relativeFrom="column">
                        <wp:posOffset>-307340</wp:posOffset>
                      </wp:positionH>
                      <wp:positionV relativeFrom="paragraph">
                        <wp:posOffset>1204595</wp:posOffset>
                      </wp:positionV>
                      <wp:extent cx="2360930" cy="1404620"/>
                      <wp:effectExtent l="0" t="2858" r="17463" b="17462"/>
                      <wp:wrapTight wrapText="bothSides">
                        <wp:wrapPolygon edited="0">
                          <wp:start x="21626" y="228"/>
                          <wp:lineTo x="15" y="228"/>
                          <wp:lineTo x="15" y="21473"/>
                          <wp:lineTo x="21626" y="21474"/>
                          <wp:lineTo x="21626" y="228"/>
                        </wp:wrapPolygon>
                      </wp:wrapTight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323D8D" w14:textId="77777777" w:rsidR="00913D23" w:rsidRPr="00913D23" w:rsidRDefault="00913D23" w:rsidP="00913D23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913D23">
                                    <w:rPr>
                                      <w:sz w:val="26"/>
                                      <w:szCs w:val="26"/>
                                    </w:rPr>
                                    <w:t>M with 1 Step Incremen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27465D" id="_x0000_s1028" type="#_x0000_t202" style="position:absolute;left:0;text-align:left;margin-left:-24.2pt;margin-top:94.85pt;width:185.9pt;height:110.6pt;rotation:-90;z-index:-15716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">
                      <v:textbox style="mso-fit-shape-to-text:t">
                        <w:txbxContent>
                          <w:p w14:paraId="26323D8D" w14:textId="77777777" w:rsidR="00913D23" w:rsidRPr="00913D23" w:rsidRDefault="00913D23" w:rsidP="00913D23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913D23">
                              <w:rPr>
                                <w:sz w:val="26"/>
                                <w:szCs w:val="26"/>
                              </w:rPr>
                              <w:t>M with 1 Step Increments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9519" w:type="dxa"/>
          </w:tcPr>
          <w:p w14:paraId="5E612A33" w14:textId="56574190" w:rsidR="00913D23" w:rsidRPr="00913D23" w:rsidRDefault="00913D23" w:rsidP="00877155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7B0408" wp14:editId="18EE1002">
                  <wp:extent cx="5582607" cy="3755572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5951" cy="3778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3D23" w14:paraId="1C23A96C" w14:textId="77777777" w:rsidTr="00877155">
        <w:tc>
          <w:tcPr>
            <w:tcW w:w="1271" w:type="dxa"/>
          </w:tcPr>
          <w:p w14:paraId="2A1955FA" w14:textId="77777777" w:rsidR="00913D23" w:rsidRPr="00913D23" w:rsidRDefault="00913D23" w:rsidP="00877155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913D23">
              <w:rPr>
                <w:rFonts w:ascii="Segoe UI Historic" w:hAnsi="Segoe UI Historic" w:cs="Segoe UI Historic"/>
                <w:b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487601152" behindDoc="1" locked="0" layoutInCell="1" allowOverlap="1" wp14:anchorId="47B0EFA4" wp14:editId="69E64C2E">
                      <wp:simplePos x="0" y="0"/>
                      <wp:positionH relativeFrom="column">
                        <wp:posOffset>-288290</wp:posOffset>
                      </wp:positionH>
                      <wp:positionV relativeFrom="paragraph">
                        <wp:posOffset>1176020</wp:posOffset>
                      </wp:positionV>
                      <wp:extent cx="2360930" cy="1404620"/>
                      <wp:effectExtent l="0" t="2858" r="17463" b="17462"/>
                      <wp:wrapTight wrapText="bothSides">
                        <wp:wrapPolygon edited="0">
                          <wp:start x="21626" y="228"/>
                          <wp:lineTo x="15" y="228"/>
                          <wp:lineTo x="15" y="21473"/>
                          <wp:lineTo x="21626" y="21474"/>
                          <wp:lineTo x="21626" y="228"/>
                        </wp:wrapPolygon>
                      </wp:wrapTight>
                      <wp:docPr id="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rot="16200000"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652CBF3" w14:textId="77777777" w:rsidR="00913D23" w:rsidRPr="00913D23" w:rsidRDefault="00913D23" w:rsidP="00913D23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913D23">
                                    <w:rPr>
                                      <w:sz w:val="26"/>
                                      <w:szCs w:val="26"/>
                                    </w:rPr>
                                    <w:t>M with 5 Step Incremen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B0EFA4" id="_x0000_s1029" type="#_x0000_t202" style="position:absolute;left:0;text-align:left;margin-left:-22.7pt;margin-top:92.6pt;width:185.9pt;height:110.6pt;rotation:-90;z-index:-15715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">
                      <v:textbox style="mso-fit-shape-to-text:t">
                        <w:txbxContent>
                          <w:p w14:paraId="1652CBF3" w14:textId="77777777" w:rsidR="00913D23" w:rsidRPr="00913D23" w:rsidRDefault="00913D23" w:rsidP="00913D23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913D23">
                              <w:rPr>
                                <w:sz w:val="26"/>
                                <w:szCs w:val="26"/>
                              </w:rPr>
                              <w:t>M with 5 Step Increments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</w:p>
        </w:tc>
        <w:tc>
          <w:tcPr>
            <w:tcW w:w="9519" w:type="dxa"/>
          </w:tcPr>
          <w:p w14:paraId="29041197" w14:textId="74106736" w:rsidR="00913D23" w:rsidRPr="00913D23" w:rsidRDefault="00913D23" w:rsidP="00877155">
            <w:pPr>
              <w:spacing w:before="13"/>
              <w:jc w:val="center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45483F2" wp14:editId="1D5BACF2">
                  <wp:extent cx="5802086" cy="3818952"/>
                  <wp:effectExtent l="0" t="0" r="825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8916" cy="3856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92160A" w14:textId="09642CD7" w:rsidR="00913D23" w:rsidRDefault="00913D23" w:rsidP="00040920">
      <w:pPr>
        <w:spacing w:before="13"/>
        <w:ind w:right="2281"/>
        <w:rPr>
          <w:rFonts w:ascii="LM Roman 10"/>
          <w:b/>
          <w:iCs/>
        </w:rPr>
      </w:pPr>
    </w:p>
    <w:p w14:paraId="6318F837" w14:textId="3427CAF4" w:rsidR="00913D23" w:rsidRDefault="00913D23" w:rsidP="00040920">
      <w:pPr>
        <w:spacing w:before="13"/>
        <w:ind w:right="2281"/>
        <w:rPr>
          <w:rFonts w:ascii="LM Roman 10"/>
          <w:b/>
          <w:iCs/>
        </w:rPr>
      </w:pPr>
    </w:p>
    <w:p w14:paraId="75A1B6F9" w14:textId="57F56179" w:rsidR="00E723D2" w:rsidRDefault="00E723D2" w:rsidP="00040920">
      <w:pPr>
        <w:spacing w:before="13"/>
        <w:ind w:right="2281"/>
        <w:rPr>
          <w:rFonts w:ascii="LM Roman 10"/>
          <w:b/>
          <w:iCs/>
        </w:rPr>
      </w:pPr>
    </w:p>
    <w:p w14:paraId="7BA931E6" w14:textId="24EC47AE" w:rsidR="00E723D2" w:rsidRDefault="00E723D2" w:rsidP="00040920">
      <w:pPr>
        <w:spacing w:before="13"/>
        <w:ind w:right="2281"/>
        <w:rPr>
          <w:rFonts w:ascii="LM Roman 10"/>
          <w:b/>
          <w:iCs/>
        </w:rPr>
      </w:pPr>
    </w:p>
    <w:p w14:paraId="1786B342" w14:textId="2597A4AC" w:rsidR="00E723D2" w:rsidRDefault="00E723D2" w:rsidP="00040920">
      <w:pPr>
        <w:spacing w:before="13"/>
        <w:ind w:right="2281"/>
        <w:rPr>
          <w:rFonts w:ascii="LM Roman 10"/>
          <w:b/>
          <w:iCs/>
        </w:rPr>
      </w:pPr>
    </w:p>
    <w:p w14:paraId="23CFEF07" w14:textId="653474E1" w:rsidR="005B788B" w:rsidRPr="00F2335C" w:rsidRDefault="00E723D2" w:rsidP="00040920">
      <w:pPr>
        <w:spacing w:before="13"/>
        <w:ind w:right="2281"/>
        <w:rPr>
          <w:rFonts w:ascii="Segoe UI Historic" w:hAnsi="Segoe UI Historic" w:cs="Segoe UI Historic"/>
          <w:b/>
          <w:iCs/>
          <w:sz w:val="24"/>
          <w:szCs w:val="24"/>
          <w:u w:val="single"/>
        </w:rPr>
      </w:pPr>
      <w:r w:rsidRPr="00F2335C">
        <w:rPr>
          <w:rFonts w:ascii="Segoe UI Historic" w:hAnsi="Segoe UI Historic" w:cs="Segoe UI Historic"/>
          <w:b/>
          <w:iCs/>
          <w:sz w:val="24"/>
          <w:szCs w:val="24"/>
          <w:u w:val="single"/>
        </w:rPr>
        <w:lastRenderedPageBreak/>
        <w:t xml:space="preserve">Observations: </w:t>
      </w:r>
    </w:p>
    <w:p w14:paraId="1A81BD68" w14:textId="0BBF9BE7" w:rsidR="00453F1D" w:rsidRPr="00453F1D" w:rsidRDefault="00453F1D" w:rsidP="00040920">
      <w:pPr>
        <w:spacing w:before="13"/>
        <w:ind w:right="2281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1E8D15EE" w14:textId="5EB220C0" w:rsidR="00A53FAB" w:rsidRPr="00A53FAB" w:rsidRDefault="00A53FAB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Both the Call option prices and the Put option prices (at t=0) seem to oscillate about a central value. If we only consider even values of M separately, the corresponding option prices form a gradually increasing sequence</w:t>
      </w:r>
      <w:r w:rsidR="00453F1D"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="00453F1D" w:rsidRPr="00453F1D">
        <w:rPr>
          <w:rFonts w:ascii="Segoe UI Historic" w:hAnsi="Segoe UI Historic" w:cs="Segoe UI Historic"/>
          <w:b/>
          <w:iCs/>
          <w:sz w:val="24"/>
          <w:szCs w:val="24"/>
        </w:rPr>
        <w:t>(0&lt;M&lt;200)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converging to the central value from the bottom. Similarly, if we consider only odd values</w:t>
      </w:r>
      <w:r w:rsidR="00453F1D">
        <w:rPr>
          <w:rFonts w:ascii="Segoe UI Historic" w:hAnsi="Segoe UI Historic" w:cs="Segoe UI Historic"/>
          <w:bCs/>
          <w:iCs/>
          <w:sz w:val="24"/>
          <w:szCs w:val="24"/>
        </w:rPr>
        <w:t xml:space="preserve"> of M separately, the corresponding option prices form a gradually decreasing sequence </w:t>
      </w:r>
      <w:r w:rsidR="00453F1D" w:rsidRPr="00453F1D">
        <w:rPr>
          <w:rFonts w:ascii="Segoe UI Historic" w:hAnsi="Segoe UI Historic" w:cs="Segoe UI Historic"/>
          <w:b/>
          <w:iCs/>
          <w:sz w:val="24"/>
          <w:szCs w:val="24"/>
        </w:rPr>
        <w:t>(0&lt;M&lt;200)</w:t>
      </w:r>
      <w:r w:rsidR="00453F1D">
        <w:rPr>
          <w:rFonts w:ascii="Segoe UI Historic" w:hAnsi="Segoe UI Historic" w:cs="Segoe UI Historic"/>
          <w:bCs/>
          <w:iCs/>
          <w:sz w:val="24"/>
          <w:szCs w:val="24"/>
        </w:rPr>
        <w:t xml:space="preserve"> converging to the central value from the above.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 </w:t>
      </w:r>
    </w:p>
    <w:p w14:paraId="2CC35336" w14:textId="4BE204A5" w:rsidR="005B788B" w:rsidRDefault="005B788B" w:rsidP="00040920">
      <w:pPr>
        <w:spacing w:before="13"/>
        <w:ind w:right="2281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65C3B8C2" w14:textId="05723CCF" w:rsidR="002814FA" w:rsidRDefault="00453F1D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absolute difference between consecutive values of option prices decreases as M increases. The difference reaches zero as M reaches higher values </w:t>
      </w:r>
      <w:r w:rsidRPr="00453F1D">
        <w:rPr>
          <w:rFonts w:ascii="Segoe UI Historic" w:hAnsi="Segoe UI Historic" w:cs="Segoe UI Historic"/>
          <w:b/>
          <w:iCs/>
          <w:sz w:val="24"/>
          <w:szCs w:val="24"/>
        </w:rPr>
        <w:t>(0&lt;M&lt;200)</w:t>
      </w:r>
      <w:r w:rsidRPr="00453F1D">
        <w:rPr>
          <w:rFonts w:ascii="Segoe UI Historic" w:hAnsi="Segoe UI Historic" w:cs="Segoe UI Historic"/>
          <w:bCs/>
          <w:iCs/>
          <w:sz w:val="24"/>
          <w:szCs w:val="24"/>
        </w:rPr>
        <w:t>.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The European Call Option</w:t>
      </w:r>
      <w:r w:rsidR="002814FA">
        <w:rPr>
          <w:rFonts w:ascii="Segoe UI Historic" w:hAnsi="Segoe UI Historic" w:cs="Segoe UI Historic"/>
          <w:bCs/>
          <w:iCs/>
          <w:sz w:val="24"/>
          <w:szCs w:val="24"/>
        </w:rPr>
        <w:t xml:space="preserve"> price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="002814FA">
        <w:rPr>
          <w:rFonts w:ascii="Segoe UI Historic" w:hAnsi="Segoe UI Historic" w:cs="Segoe UI Historic"/>
          <w:bCs/>
          <w:iCs/>
          <w:sz w:val="24"/>
          <w:szCs w:val="24"/>
        </w:rPr>
        <w:t xml:space="preserve">seems to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converge to the point </w:t>
      </w:r>
      <w:r w:rsidRPr="002814FA">
        <w:rPr>
          <w:rFonts w:ascii="Segoe UI Historic" w:hAnsi="Segoe UI Historic" w:cs="Segoe UI Historic"/>
          <w:b/>
          <w:iCs/>
          <w:sz w:val="24"/>
          <w:szCs w:val="24"/>
        </w:rPr>
        <w:t>34.01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  <w:r w:rsidR="002814FA">
        <w:rPr>
          <w:rFonts w:ascii="Segoe UI Historic" w:hAnsi="Segoe UI Historic" w:cs="Segoe UI Historic"/>
          <w:bCs/>
          <w:iCs/>
          <w:sz w:val="24"/>
          <w:szCs w:val="24"/>
        </w:rPr>
        <w:t xml:space="preserve">and the European Call Option price converges to </w:t>
      </w:r>
      <w:r w:rsidR="002814FA" w:rsidRPr="002814FA">
        <w:rPr>
          <w:rFonts w:ascii="Segoe UI Historic" w:hAnsi="Segoe UI Historic" w:cs="Segoe UI Historic"/>
          <w:b/>
          <w:iCs/>
          <w:sz w:val="24"/>
          <w:szCs w:val="24"/>
        </w:rPr>
        <w:t>15.7</w:t>
      </w:r>
      <w:r w:rsidR="002814FA">
        <w:rPr>
          <w:rFonts w:ascii="Segoe UI Historic" w:hAnsi="Segoe UI Historic" w:cs="Segoe UI Historic"/>
          <w:b/>
          <w:iCs/>
          <w:sz w:val="24"/>
          <w:szCs w:val="24"/>
        </w:rPr>
        <w:t>8</w:t>
      </w:r>
      <w:r w:rsidR="002814FA">
        <w:rPr>
          <w:rFonts w:ascii="Segoe UI Historic" w:hAnsi="Segoe UI Historic" w:cs="Segoe UI Historic"/>
          <w:bCs/>
          <w:iCs/>
          <w:sz w:val="24"/>
          <w:szCs w:val="24"/>
        </w:rPr>
        <w:t xml:space="preserve">. </w:t>
      </w:r>
    </w:p>
    <w:p w14:paraId="62408DAE" w14:textId="6E03A4C9" w:rsidR="002814FA" w:rsidRDefault="002814FA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46CBA17B" w14:textId="015CFBD2" w:rsidR="002814FA" w:rsidRDefault="00E16ADE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602176" behindDoc="1" locked="0" layoutInCell="1" allowOverlap="1" wp14:anchorId="3AEFD510" wp14:editId="4B4C9A6B">
            <wp:simplePos x="0" y="0"/>
            <wp:positionH relativeFrom="margin">
              <wp:align>left</wp:align>
            </wp:positionH>
            <wp:positionV relativeFrom="paragraph">
              <wp:posOffset>17780</wp:posOffset>
            </wp:positionV>
            <wp:extent cx="3398520" cy="2204040"/>
            <wp:effectExtent l="19050" t="19050" r="11430" b="25400"/>
            <wp:wrapTight wrapText="bothSides">
              <wp:wrapPolygon edited="0">
                <wp:start x="-121" y="-187"/>
                <wp:lineTo x="-121" y="21662"/>
                <wp:lineTo x="21552" y="21662"/>
                <wp:lineTo x="21552" y="-187"/>
                <wp:lineTo x="-121" y="-187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2204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2814FA" w:rsidRPr="002814FA">
        <w:rPr>
          <w:rFonts w:ascii="Segoe UI Historic" w:hAnsi="Segoe UI Historic" w:cs="Segoe UI Historic"/>
          <w:b/>
          <w:iCs/>
          <w:sz w:val="24"/>
          <w:szCs w:val="24"/>
        </w:rPr>
        <w:t>Note:</w:t>
      </w:r>
      <w:r w:rsidR="002814FA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="002814FA">
        <w:rPr>
          <w:rFonts w:ascii="Segoe UI Historic" w:hAnsi="Segoe UI Historic" w:cs="Segoe UI Historic"/>
          <w:bCs/>
          <w:iCs/>
          <w:sz w:val="24"/>
          <w:szCs w:val="24"/>
        </w:rPr>
        <w:t xml:space="preserve">The graph matches theoretical conclusions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when </w:t>
      </w:r>
      <w:r w:rsidR="002814FA">
        <w:rPr>
          <w:rFonts w:ascii="Segoe UI Historic" w:hAnsi="Segoe UI Historic" w:cs="Segoe UI Historic"/>
          <w:bCs/>
          <w:iCs/>
          <w:sz w:val="24"/>
          <w:szCs w:val="24"/>
        </w:rPr>
        <w:t>M remains below 200. When M surpasses 200, the option prices graph shows some irregularity, which may be explained through accumulating errors, or computational discrepancies. However, for higher values of M (~1</w:t>
      </w:r>
      <w:r w:rsidR="009551F6">
        <w:rPr>
          <w:rFonts w:ascii="Segoe UI Historic" w:hAnsi="Segoe UI Historic" w:cs="Segoe UI Historic"/>
          <w:bCs/>
          <w:iCs/>
          <w:sz w:val="24"/>
          <w:szCs w:val="24"/>
        </w:rPr>
        <w:t>8</w:t>
      </w:r>
      <w:r w:rsidR="002814FA">
        <w:rPr>
          <w:rFonts w:ascii="Segoe UI Historic" w:hAnsi="Segoe UI Historic" w:cs="Segoe UI Historic"/>
          <w:bCs/>
          <w:iCs/>
          <w:sz w:val="24"/>
          <w:szCs w:val="24"/>
        </w:rPr>
        <w:t>00), these irregularities decrease and the option price converges to the expected values.</w:t>
      </w:r>
    </w:p>
    <w:p w14:paraId="38D91EA2" w14:textId="16A36212" w:rsidR="00453F1D" w:rsidRDefault="002814FA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 </w:t>
      </w:r>
      <w:r w:rsidRPr="002814FA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="00453F1D" w:rsidRPr="002814FA">
        <w:rPr>
          <w:rFonts w:ascii="Segoe UI Historic" w:hAnsi="Segoe UI Historic" w:cs="Segoe UI Historic"/>
          <w:b/>
          <w:iCs/>
          <w:sz w:val="24"/>
          <w:szCs w:val="24"/>
        </w:rPr>
        <w:t xml:space="preserve">   </w:t>
      </w:r>
    </w:p>
    <w:p w14:paraId="14F60377" w14:textId="3CEFA52D" w:rsidR="00E16ADE" w:rsidRDefault="00E16ADE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67AACFBD" w14:textId="54CCE2B9" w:rsidR="00E16ADE" w:rsidRDefault="00E16ADE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79C48DE" w14:textId="3793D73B" w:rsidR="00E16ADE" w:rsidRDefault="00E16ADE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DB4C65B" w14:textId="77777777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7923B74" w14:textId="77777777" w:rsidR="00F2335C" w:rsidRDefault="00F2335C" w:rsidP="00F2335C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Q3. </w:t>
      </w:r>
    </w:p>
    <w:p w14:paraId="43257366" w14:textId="4784DDE4" w:rsidR="00F2335C" w:rsidRDefault="00F2335C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value of M has been set to </w:t>
      </w:r>
      <w:r w:rsidRPr="004D2E91">
        <w:rPr>
          <w:rFonts w:ascii="Segoe UI Historic" w:hAnsi="Segoe UI Historic" w:cs="Segoe UI Historic"/>
          <w:b/>
          <w:iCs/>
          <w:sz w:val="24"/>
          <w:szCs w:val="24"/>
        </w:rPr>
        <w:t>20</w:t>
      </w:r>
      <w:r>
        <w:rPr>
          <w:rFonts w:ascii="Segoe UI Historic" w:hAnsi="Segoe UI Historic" w:cs="Segoe UI Historic"/>
          <w:bCs/>
          <w:iCs/>
          <w:sz w:val="24"/>
          <w:szCs w:val="24"/>
        </w:rPr>
        <w:t>.</w:t>
      </w:r>
    </w:p>
    <w:p w14:paraId="02AB860C" w14:textId="77777777" w:rsidR="004D2E91" w:rsidRDefault="00F2335C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For each value of t, the number of remaining time intervals </w:t>
      </w:r>
      <w:r w:rsidR="004D2E91">
        <w:rPr>
          <w:rFonts w:ascii="Segoe UI Historic" w:hAnsi="Segoe UI Historic" w:cs="Segoe UI Historic"/>
          <w:bCs/>
          <w:iCs/>
          <w:sz w:val="24"/>
          <w:szCs w:val="24"/>
        </w:rPr>
        <w:t xml:space="preserve">and the number of time intervals that have already occurred </w:t>
      </w:r>
      <w:r>
        <w:rPr>
          <w:rFonts w:ascii="Segoe UI Historic" w:hAnsi="Segoe UI Historic" w:cs="Segoe UI Historic"/>
          <w:bCs/>
          <w:iCs/>
          <w:sz w:val="24"/>
          <w:szCs w:val="24"/>
        </w:rPr>
        <w:t>were calculated.</w:t>
      </w:r>
      <w:r w:rsidR="004D2E91"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</w:p>
    <w:p w14:paraId="4B83554E" w14:textId="77777777" w:rsidR="004D2E91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All possible case scenarios till time </w:t>
      </w:r>
      <w:r w:rsidRPr="004D2E91">
        <w:rPr>
          <w:rFonts w:ascii="Segoe UI Historic" w:hAnsi="Segoe UI Historic" w:cs="Segoe UI Historic"/>
          <w:b/>
          <w:iCs/>
          <w:sz w:val="24"/>
          <w:szCs w:val="24"/>
        </w:rPr>
        <w:t>t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were taken into consideration. </w:t>
      </w:r>
    </w:p>
    <w:p w14:paraId="6A32FA4D" w14:textId="77777777" w:rsidR="004D2E91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For each possible case, the number of ups and the number of downs that have already occurred have been noted. Then, the stock price at the current time (</w:t>
      </w:r>
      <w:r w:rsidRPr="004D2E91">
        <w:rPr>
          <w:rFonts w:ascii="Segoe UI Historic" w:hAnsi="Segoe UI Historic" w:cs="Segoe UI Historic"/>
          <w:b/>
          <w:iCs/>
          <w:sz w:val="24"/>
          <w:szCs w:val="24"/>
        </w:rPr>
        <w:t>t</w:t>
      </w:r>
      <w:r>
        <w:rPr>
          <w:rFonts w:ascii="Segoe UI Historic" w:hAnsi="Segoe UI Historic" w:cs="Segoe UI Historic"/>
          <w:bCs/>
          <w:iCs/>
          <w:sz w:val="24"/>
          <w:szCs w:val="24"/>
        </w:rPr>
        <w:t>) was calculated. Considering this as the initial stock price, the option price was calculated (for the remaining time period).</w:t>
      </w:r>
    </w:p>
    <w:p w14:paraId="214BA4F2" w14:textId="77777777" w:rsidR="004D2E91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0D139858" w14:textId="15BE10B6" w:rsidR="00F2335C" w:rsidRPr="00F2335C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results obtained are given in the next page.   </w:t>
      </w:r>
    </w:p>
    <w:p w14:paraId="4A468472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41B27843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77EE7B0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6393A00E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53C4CA1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99C203C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553834A4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CD2203A" w14:textId="77777777" w:rsidR="00F2335C" w:rsidRDefault="00F2335C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4EFB4B3E" w14:textId="5B2A5551" w:rsidR="00E16ADE" w:rsidRDefault="00E16ADE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0217F07A" w14:textId="7EDEA1AF" w:rsidR="004D2E91" w:rsidRPr="004D2E91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 w:rsidRPr="004D2E91">
        <w:rPr>
          <w:rFonts w:ascii="Segoe UI Historic" w:hAnsi="Segoe UI Historic" w:cs="Segoe UI Historic"/>
          <w:bCs/>
          <w:iCs/>
          <w:sz w:val="24"/>
          <w:szCs w:val="24"/>
        </w:rPr>
        <w:lastRenderedPageBreak/>
        <w:t xml:space="preserve">Given below are all the European Call Option Prices at different times (for all scenarios). </w:t>
      </w:r>
    </w:p>
    <w:p w14:paraId="3DEDBC8C" w14:textId="6791CD8D" w:rsidR="004D2E91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UPS </w:t>
      </w:r>
      <w:r w:rsidRPr="004D2E91">
        <w:rPr>
          <w:rFonts w:ascii="Segoe UI Historic" w:hAnsi="Segoe UI Historic" w:cs="Segoe UI Historic"/>
          <w:bCs/>
          <w:iCs/>
          <w:sz w:val="24"/>
          <w:szCs w:val="24"/>
        </w:rPr>
        <w:t>represents</w:t>
      </w: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>
        <w:rPr>
          <w:rFonts w:ascii="Segoe UI Historic" w:hAnsi="Segoe UI Historic" w:cs="Segoe UI Historic"/>
          <w:bCs/>
          <w:iCs/>
          <w:sz w:val="24"/>
          <w:szCs w:val="24"/>
        </w:rPr>
        <w:t>the number of ups that have already occur</w:t>
      </w:r>
      <w:r w:rsidR="009551F6">
        <w:rPr>
          <w:rFonts w:ascii="Segoe UI Historic" w:hAnsi="Segoe UI Historic" w:cs="Segoe UI Historic"/>
          <w:bCs/>
          <w:iCs/>
          <w:sz w:val="24"/>
          <w:szCs w:val="24"/>
        </w:rPr>
        <w:t>red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</w:t>
      </w:r>
    </w:p>
    <w:p w14:paraId="2C2690B7" w14:textId="68AC0C0C" w:rsidR="004D2E91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 w:rsidRPr="004D2E91">
        <w:rPr>
          <w:rFonts w:ascii="Segoe UI Historic" w:hAnsi="Segoe UI Historic" w:cs="Segoe UI Historic"/>
          <w:b/>
          <w:iCs/>
          <w:sz w:val="24"/>
          <w:szCs w:val="24"/>
        </w:rPr>
        <w:t>DOWNS</w:t>
      </w: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represents the number of downs that have already occurred. </w:t>
      </w:r>
    </w:p>
    <w:p w14:paraId="2AD252CB" w14:textId="65BD7F17" w:rsidR="004D2E91" w:rsidRPr="004D2E91" w:rsidRDefault="004D2E91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647366F6" w14:textId="23F94B44" w:rsidR="00E16ADE" w:rsidRDefault="00557C8B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09344" behindDoc="0" locked="0" layoutInCell="1" allowOverlap="1" wp14:anchorId="2DC93B15" wp14:editId="791E1FE4">
                <wp:simplePos x="0" y="0"/>
                <wp:positionH relativeFrom="column">
                  <wp:posOffset>3931920</wp:posOffset>
                </wp:positionH>
                <wp:positionV relativeFrom="paragraph">
                  <wp:posOffset>2616200</wp:posOffset>
                </wp:positionV>
                <wp:extent cx="2779395" cy="7620"/>
                <wp:effectExtent l="0" t="0" r="20955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9395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F1924D" id="Straight Connector 10" o:spid="_x0000_s1026" style="position:absolute;z-index:48760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6pt,206pt" to="528.45pt,20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07296" behindDoc="0" locked="0" layoutInCell="1" allowOverlap="1" wp14:anchorId="2F5EBA3F" wp14:editId="263D97E7">
                <wp:simplePos x="0" y="0"/>
                <wp:positionH relativeFrom="margin">
                  <wp:align>left</wp:align>
                </wp:positionH>
                <wp:positionV relativeFrom="paragraph">
                  <wp:posOffset>4163060</wp:posOffset>
                </wp:positionV>
                <wp:extent cx="3875405" cy="22860"/>
                <wp:effectExtent l="0" t="0" r="29845" b="3429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5405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A4186" id="Straight Connector 9" o:spid="_x0000_s1026" style="position:absolute;z-index:4876072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327.8pt" to="305.15pt,3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" strokecolor="black [3040]"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05248" behindDoc="0" locked="0" layoutInCell="1" allowOverlap="1" wp14:anchorId="531A5478" wp14:editId="490F75BE">
                <wp:simplePos x="0" y="0"/>
                <wp:positionH relativeFrom="margin">
                  <wp:align>left</wp:align>
                </wp:positionH>
                <wp:positionV relativeFrom="paragraph">
                  <wp:posOffset>2404745</wp:posOffset>
                </wp:positionV>
                <wp:extent cx="3875405" cy="22860"/>
                <wp:effectExtent l="0" t="0" r="29845" b="342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5405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2F6BD1" id="Straight Connector 8" o:spid="_x0000_s1026" style="position:absolute;z-index:4876052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9.35pt" to="305.15pt,19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" strokecolor="black [3040]"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03200" behindDoc="0" locked="0" layoutInCell="1" allowOverlap="1" wp14:anchorId="75D3BD72" wp14:editId="313C7AC8">
                <wp:simplePos x="0" y="0"/>
                <wp:positionH relativeFrom="column">
                  <wp:posOffset>6985</wp:posOffset>
                </wp:positionH>
                <wp:positionV relativeFrom="paragraph">
                  <wp:posOffset>1054100</wp:posOffset>
                </wp:positionV>
                <wp:extent cx="3875405" cy="22860"/>
                <wp:effectExtent l="0" t="0" r="29845" b="3429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5405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5FB682" id="Straight Connector 6" o:spid="_x0000_s1026" style="position:absolute;z-index:48760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83pt" to="305.7pt,8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" strokecolor="black [3040]"/>
            </w:pict>
          </mc:Fallback>
        </mc:AlternateContent>
      </w:r>
      <w:r w:rsidR="00F2335C">
        <w:rPr>
          <w:noProof/>
        </w:rPr>
        <w:drawing>
          <wp:inline distT="0" distB="0" distL="0" distR="0" wp14:anchorId="2F2CBA30" wp14:editId="3FC07541">
            <wp:extent cx="3864429" cy="6245897"/>
            <wp:effectExtent l="19050" t="19050" r="22225" b="215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1549" cy="6338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2335C">
        <w:rPr>
          <w:noProof/>
        </w:rPr>
        <w:drawing>
          <wp:inline distT="0" distB="0" distL="0" distR="0" wp14:anchorId="4F5AEDD3" wp14:editId="3E0B96DD">
            <wp:extent cx="2783256" cy="6274254"/>
            <wp:effectExtent l="19050" t="19050" r="17145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01282" cy="6314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C11C9" w14:textId="19233BF7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7C03471" w14:textId="23A8B85B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1AB544B7" w14:textId="3719E929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812AB13" w14:textId="7F39E84B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6B9170C4" w14:textId="45A00238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2681F14B" w14:textId="275CFB2A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ADE0ED5" w14:textId="1E94A432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EDD701E" w14:textId="5316A4F8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12066C7" w14:textId="1689666E" w:rsidR="004D2E91" w:rsidRDefault="004D2E91" w:rsidP="00453F1D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0ED0904C" w14:textId="1B1BEF2D" w:rsidR="004D2E91" w:rsidRPr="004D2E91" w:rsidRDefault="004D2E91" w:rsidP="004D2E9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 w:rsidRPr="004D2E91">
        <w:rPr>
          <w:rFonts w:ascii="Segoe UI Historic" w:hAnsi="Segoe UI Historic" w:cs="Segoe UI Historic"/>
          <w:bCs/>
          <w:iCs/>
          <w:sz w:val="24"/>
          <w:szCs w:val="24"/>
        </w:rPr>
        <w:lastRenderedPageBreak/>
        <w:t xml:space="preserve">Given below are all the European </w:t>
      </w:r>
      <w:r>
        <w:rPr>
          <w:rFonts w:ascii="Segoe UI Historic" w:hAnsi="Segoe UI Historic" w:cs="Segoe UI Historic"/>
          <w:bCs/>
          <w:iCs/>
          <w:sz w:val="24"/>
          <w:szCs w:val="24"/>
        </w:rPr>
        <w:t>Put</w:t>
      </w:r>
      <w:r w:rsidRPr="004D2E91">
        <w:rPr>
          <w:rFonts w:ascii="Segoe UI Historic" w:hAnsi="Segoe UI Historic" w:cs="Segoe UI Historic"/>
          <w:bCs/>
          <w:iCs/>
          <w:sz w:val="24"/>
          <w:szCs w:val="24"/>
        </w:rPr>
        <w:t xml:space="preserve"> Option Prices at different times (for all scenarios). </w:t>
      </w:r>
    </w:p>
    <w:p w14:paraId="723C6549" w14:textId="2B81A2CF" w:rsidR="004D2E91" w:rsidRDefault="004D2E91" w:rsidP="004D2E9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UPS </w:t>
      </w:r>
      <w:r w:rsidRPr="004D2E91">
        <w:rPr>
          <w:rFonts w:ascii="Segoe UI Historic" w:hAnsi="Segoe UI Historic" w:cs="Segoe UI Historic"/>
          <w:bCs/>
          <w:iCs/>
          <w:sz w:val="24"/>
          <w:szCs w:val="24"/>
        </w:rPr>
        <w:t>represents</w:t>
      </w: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number of ups that have already </w:t>
      </w:r>
      <w:r w:rsidR="009551F6">
        <w:rPr>
          <w:rFonts w:ascii="Segoe UI Historic" w:hAnsi="Segoe UI Historic" w:cs="Segoe UI Historic"/>
          <w:bCs/>
          <w:iCs/>
          <w:sz w:val="24"/>
          <w:szCs w:val="24"/>
        </w:rPr>
        <w:t>occurred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</w:t>
      </w:r>
    </w:p>
    <w:p w14:paraId="12068BC5" w14:textId="31247038" w:rsidR="004D2E91" w:rsidRDefault="004D2E91" w:rsidP="004D2E9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 w:rsidRPr="004D2E91">
        <w:rPr>
          <w:rFonts w:ascii="Segoe UI Historic" w:hAnsi="Segoe UI Historic" w:cs="Segoe UI Historic"/>
          <w:b/>
          <w:iCs/>
          <w:sz w:val="24"/>
          <w:szCs w:val="24"/>
        </w:rPr>
        <w:t>DOWNS</w:t>
      </w: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represents the number of downs that have already occurred. </w:t>
      </w:r>
    </w:p>
    <w:p w14:paraId="4B261DDF" w14:textId="546C67DC" w:rsidR="004D2E91" w:rsidRDefault="004D2E91" w:rsidP="004D2E9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20E8702E" w14:textId="766A4618" w:rsidR="004D2E91" w:rsidRDefault="004D2E91" w:rsidP="004D2E9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63B0C05D" w14:textId="5DF1DE12" w:rsidR="004D2E91" w:rsidRDefault="00557C8B" w:rsidP="00453F1D">
      <w:pPr>
        <w:spacing w:before="13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17536" behindDoc="0" locked="0" layoutInCell="1" allowOverlap="1" wp14:anchorId="78239898" wp14:editId="3ED2F222">
                <wp:simplePos x="0" y="0"/>
                <wp:positionH relativeFrom="column">
                  <wp:posOffset>3665220</wp:posOffset>
                </wp:positionH>
                <wp:positionV relativeFrom="paragraph">
                  <wp:posOffset>2603500</wp:posOffset>
                </wp:positionV>
                <wp:extent cx="2750820" cy="7620"/>
                <wp:effectExtent l="0" t="0" r="30480" b="3048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508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DACDA3" id="Straight Connector 30" o:spid="_x0000_s1026" style="position:absolute;flip:y;z-index:48761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6pt,205pt" to="505.2pt,20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15488" behindDoc="0" locked="0" layoutInCell="1" allowOverlap="1" wp14:anchorId="5C5AC0FF" wp14:editId="4B4AFDC3">
                <wp:simplePos x="0" y="0"/>
                <wp:positionH relativeFrom="margin">
                  <wp:align>left</wp:align>
                </wp:positionH>
                <wp:positionV relativeFrom="paragraph">
                  <wp:posOffset>4170045</wp:posOffset>
                </wp:positionV>
                <wp:extent cx="3581400" cy="15240"/>
                <wp:effectExtent l="0" t="0" r="19050" b="2286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140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66A5FB" id="Straight Connector 29" o:spid="_x0000_s1026" style="position:absolute;z-index:4876154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28.35pt" to="282pt,32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" strokecolor="black [3040]"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13440" behindDoc="0" locked="0" layoutInCell="1" allowOverlap="1" wp14:anchorId="0B1A5317" wp14:editId="2CE7CF8E">
                <wp:simplePos x="0" y="0"/>
                <wp:positionH relativeFrom="margin">
                  <wp:align>left</wp:align>
                </wp:positionH>
                <wp:positionV relativeFrom="paragraph">
                  <wp:posOffset>2367280</wp:posOffset>
                </wp:positionV>
                <wp:extent cx="3589020" cy="15240"/>
                <wp:effectExtent l="0" t="0" r="30480" b="2286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90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F0CB02" id="Straight Connector 28" o:spid="_x0000_s1026" style="position:absolute;z-index:4876134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6.4pt" to="282.6pt,18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" strokecolor="black [3040]"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611392" behindDoc="0" locked="0" layoutInCell="1" allowOverlap="1" wp14:anchorId="2872D225" wp14:editId="19F87F34">
                <wp:simplePos x="0" y="0"/>
                <wp:positionH relativeFrom="column">
                  <wp:posOffset>22861</wp:posOffset>
                </wp:positionH>
                <wp:positionV relativeFrom="paragraph">
                  <wp:posOffset>1087120</wp:posOffset>
                </wp:positionV>
                <wp:extent cx="3577590" cy="7620"/>
                <wp:effectExtent l="0" t="0" r="22860" b="3048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7759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EA6339" id="Straight Connector 19" o:spid="_x0000_s1026" style="position:absolute;z-index:48761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8pt,85.6pt" to="283.5pt,8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" strokecolor="black [3040]"/>
            </w:pict>
          </mc:Fallback>
        </mc:AlternateContent>
      </w:r>
      <w:r w:rsidR="004D2E91">
        <w:rPr>
          <w:noProof/>
        </w:rPr>
        <w:drawing>
          <wp:inline distT="0" distB="0" distL="0" distR="0" wp14:anchorId="4C0698C2" wp14:editId="423CF764">
            <wp:extent cx="3581400" cy="6254245"/>
            <wp:effectExtent l="19050" t="19050" r="1905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9168" cy="6302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D2E91" w:rsidRPr="004D2E91">
        <w:rPr>
          <w:noProof/>
        </w:rPr>
        <w:t xml:space="preserve"> </w:t>
      </w:r>
      <w:r w:rsidR="004D2E91">
        <w:rPr>
          <w:noProof/>
        </w:rPr>
        <w:drawing>
          <wp:inline distT="0" distB="0" distL="0" distR="0" wp14:anchorId="111BF131" wp14:editId="5CBA7883">
            <wp:extent cx="2778125" cy="6241055"/>
            <wp:effectExtent l="19050" t="19050" r="22225" b="266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96428" cy="628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7AD9D" w14:textId="57BC4364" w:rsidR="001C67D3" w:rsidRDefault="001C67D3" w:rsidP="00453F1D">
      <w:pPr>
        <w:spacing w:before="13"/>
        <w:jc w:val="both"/>
        <w:rPr>
          <w:noProof/>
        </w:rPr>
      </w:pPr>
    </w:p>
    <w:p w14:paraId="4C6F40E8" w14:textId="77777777" w:rsidR="006A1620" w:rsidRDefault="001C67D3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 w:rsidRPr="001C67D3">
        <w:rPr>
          <w:rFonts w:ascii="Segoe UI Historic" w:hAnsi="Segoe UI Historic" w:cs="Segoe UI Historic"/>
          <w:b/>
          <w:iCs/>
          <w:sz w:val="24"/>
          <w:szCs w:val="24"/>
        </w:rPr>
        <w:t>Note:</w:t>
      </w:r>
      <w:r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For every question and every </w:t>
      </w:r>
      <w:r w:rsidR="006A1620">
        <w:rPr>
          <w:rFonts w:ascii="Segoe UI Historic" w:hAnsi="Segoe UI Historic" w:cs="Segoe UI Historic"/>
          <w:bCs/>
          <w:iCs/>
          <w:sz w:val="24"/>
          <w:szCs w:val="24"/>
        </w:rPr>
        <w:t>subcase</w:t>
      </w:r>
      <w:r>
        <w:rPr>
          <w:rFonts w:ascii="Segoe UI Historic" w:hAnsi="Segoe UI Historic" w:cs="Segoe UI Historic"/>
          <w:bCs/>
          <w:iCs/>
          <w:sz w:val="24"/>
          <w:szCs w:val="24"/>
        </w:rPr>
        <w:t>,</w:t>
      </w:r>
      <w:r w:rsidR="006A1620">
        <w:rPr>
          <w:rFonts w:ascii="Segoe UI Historic" w:hAnsi="Segoe UI Historic" w:cs="Segoe UI Historic"/>
          <w:bCs/>
          <w:iCs/>
          <w:sz w:val="24"/>
          <w:szCs w:val="24"/>
        </w:rPr>
        <w:t xml:space="preserve"> the program initially checks for </w:t>
      </w:r>
      <w:r w:rsidR="006A1620" w:rsidRPr="00557C8B">
        <w:rPr>
          <w:rFonts w:ascii="Segoe UI Historic" w:hAnsi="Segoe UI Historic" w:cs="Segoe UI Historic"/>
          <w:b/>
          <w:iCs/>
          <w:sz w:val="24"/>
          <w:szCs w:val="24"/>
        </w:rPr>
        <w:t xml:space="preserve">No Arbitrage Condition </w:t>
      </w:r>
      <w:r w:rsidR="006A1620">
        <w:rPr>
          <w:rFonts w:ascii="Segoe UI Historic" w:hAnsi="Segoe UI Historic" w:cs="Segoe UI Historic"/>
          <w:bCs/>
          <w:iCs/>
          <w:sz w:val="24"/>
          <w:szCs w:val="24"/>
        </w:rPr>
        <w:t>before proceeding further. The following check is carries out:</w:t>
      </w:r>
    </w:p>
    <w:p w14:paraId="30E6BBB0" w14:textId="77777777" w:rsidR="006A1620" w:rsidRDefault="006A1620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6C72279F" w14:textId="684F6258" w:rsidR="001C67D3" w:rsidRPr="001C67D3" w:rsidRDefault="006A1620" w:rsidP="00453F1D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No Arbitrage Condition: </w:t>
      </w:r>
      <m:oMath>
        <m:r>
          <m:rPr>
            <m:sty m:val="bi"/>
          </m:rPr>
          <w:rPr>
            <w:rFonts w:ascii="Cambria Math" w:hAnsi="Cambria Math" w:cs="Segoe UI Historic"/>
            <w:sz w:val="24"/>
            <w:szCs w:val="24"/>
          </w:rPr>
          <m:t xml:space="preserve">d&lt; </m:t>
        </m:r>
        <m:sSup>
          <m:sSupPr>
            <m:ctrlPr>
              <w:rPr>
                <w:rFonts w:ascii="Cambria Math" w:hAnsi="Cambria Math" w:cs="Segoe UI Historic"/>
                <w:b/>
                <w:bCs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Segoe UI Historic"/>
                <w:sz w:val="24"/>
                <w:szCs w:val="24"/>
              </w:rPr>
              <m:t>e</m:t>
            </m:r>
          </m:e>
          <m:sup>
            <m:f>
              <m:fPr>
                <m:ctrlPr>
                  <w:rPr>
                    <w:rFonts w:ascii="Cambria Math" w:hAnsi="Cambria Math" w:cs="Segoe UI Historic"/>
                    <w:b/>
                    <w:i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="Segoe UI Historic"/>
                    <w:sz w:val="24"/>
                    <w:szCs w:val="24"/>
                  </w:rPr>
                  <m:t>rT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 w:cs="Segoe UI Historic"/>
                    <w:sz w:val="24"/>
                    <w:szCs w:val="24"/>
                  </w:rPr>
                  <m:t>m</m:t>
                </m:r>
              </m:den>
            </m:f>
          </m:sup>
        </m:sSup>
        <m:r>
          <m:rPr>
            <m:sty m:val="bi"/>
          </m:rPr>
          <w:rPr>
            <w:rFonts w:ascii="Cambria Math" w:hAnsi="Cambria Math" w:cs="Segoe UI Historic"/>
            <w:sz w:val="24"/>
            <w:szCs w:val="24"/>
          </w:rPr>
          <m:t>&lt;u</m:t>
        </m:r>
      </m:oMath>
      <w:r w:rsidR="001C67D3" w:rsidRPr="00557C8B">
        <w:rPr>
          <w:rFonts w:ascii="Segoe UI Historic" w:hAnsi="Segoe UI Historic" w:cs="Segoe UI Historic"/>
          <w:b/>
          <w:bCs/>
          <w:iCs/>
          <w:sz w:val="24"/>
          <w:szCs w:val="24"/>
        </w:rPr>
        <w:t xml:space="preserve"> </w:t>
      </w:r>
    </w:p>
    <w:sectPr w:rsidR="001C67D3" w:rsidRPr="001C67D3" w:rsidSect="00F3202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mwrAUAeteBOywAAAA="/>
  </w:docVars>
  <w:rsids>
    <w:rsidRoot w:val="007108BF"/>
    <w:rsid w:val="00006278"/>
    <w:rsid w:val="00040920"/>
    <w:rsid w:val="001C67D3"/>
    <w:rsid w:val="00235FE7"/>
    <w:rsid w:val="00275073"/>
    <w:rsid w:val="002814FA"/>
    <w:rsid w:val="003308EB"/>
    <w:rsid w:val="0036089F"/>
    <w:rsid w:val="00453F1D"/>
    <w:rsid w:val="004A2B75"/>
    <w:rsid w:val="004D2E91"/>
    <w:rsid w:val="00557C8B"/>
    <w:rsid w:val="005A2E51"/>
    <w:rsid w:val="005B788B"/>
    <w:rsid w:val="00666141"/>
    <w:rsid w:val="006A1620"/>
    <w:rsid w:val="007108BF"/>
    <w:rsid w:val="007F1A0A"/>
    <w:rsid w:val="008966F2"/>
    <w:rsid w:val="008D16B5"/>
    <w:rsid w:val="00913D23"/>
    <w:rsid w:val="009551F6"/>
    <w:rsid w:val="00984593"/>
    <w:rsid w:val="00A36002"/>
    <w:rsid w:val="00A53FAB"/>
    <w:rsid w:val="00B94541"/>
    <w:rsid w:val="00BF6989"/>
    <w:rsid w:val="00C27B80"/>
    <w:rsid w:val="00C75837"/>
    <w:rsid w:val="00CE6B2A"/>
    <w:rsid w:val="00CF24B0"/>
    <w:rsid w:val="00D00E50"/>
    <w:rsid w:val="00E16ADE"/>
    <w:rsid w:val="00E3196A"/>
    <w:rsid w:val="00E37BD2"/>
    <w:rsid w:val="00E723D2"/>
    <w:rsid w:val="00F2335C"/>
    <w:rsid w:val="00F32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6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11</cp:revision>
  <dcterms:created xsi:type="dcterms:W3CDTF">2020-09-08T06:09:00Z</dcterms:created>
  <dcterms:modified xsi:type="dcterms:W3CDTF">2021-01-1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